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Postal Code</w:t>
      </w:r>
      <w:r>
        <w:br/>
      </w:r>
      <w:r>
        <w:t xml:space="preserve">Email Address | Phone Number</w:t>
      </w:r>
      <w:r>
        <w:br/>
      </w:r>
    </w:p>
    <w:p>
      <w:pPr>
        <w:pStyle w:val="BodyText"/>
      </w:pPr>
      <w:r>
        <w:t xml:space="preserve">October 26, 2023</w:t>
      </w:r>
    </w:p>
    <w:p>
      <w:pPr>
        <w:pStyle w:val="BodyText"/>
      </w:pPr>
      <w:r>
        <w:t xml:space="preserve">Embassy of [Your Country]</w:t>
      </w:r>
      <w:r>
        <w:br/>
      </w:r>
      <w:r>
        <w:t xml:space="preserve">Diplomatic Corps Compound</w:t>
      </w:r>
      <w:r>
        <w:br/>
      </w:r>
      <w:r>
        <w:t xml:space="preserve">Seoul, South Korea</w:t>
      </w:r>
    </w:p>
    <w:p>
      <w:pPr>
        <w:pStyle w:val="BodyText"/>
      </w:pPr>
      <w:r>
        <w:t xml:space="preserve">Application for Diplomatic Internship Program at the Embassy in South Korea Seoul</w:t>
      </w:r>
    </w:p>
    <w:p>
      <w:pPr>
        <w:pStyle w:val="BodyText"/>
      </w:pPr>
      <w:r>
        <w:t xml:space="preserve">Dear Selection Committee,</w:t>
      </w:r>
    </w:p>
    <w:p>
      <w:pPr>
        <w:pStyle w:val="BodyText"/>
      </w:pPr>
      <w:r>
        <w:t xml:space="preserve">It is with profound enthusiasm that I submit this Internship Application Letter for the Diplomatic Internship Program at the Embassy of [Your Country] in South Korea Seoul. Having meticulously researched your institution's commitment to fostering international understanding through strategic engagement, I am convinced that this opportunity represents the ideal crucible for cultivating my aspirations toward a career as a Diplomat. The dynamic geopolitical landscape of Northeast Asia, with South Korea Seoul at its epicenter, provides an unparalleled environment for developing the nuanced diplomatic acumen necessary to navigate 21st-century international relations.</w:t>
      </w:r>
    </w:p>
    <w:p>
      <w:pPr>
        <w:pStyle w:val="BodyText"/>
      </w:pPr>
      <w:r>
        <w:t xml:space="preserve">My academic journey at [Your University] has been deliberately structured to prepare me for the complexities of modern diplomacy. I hold a Bachelor's degree in International Relations with honors, focusing my thesis on "The Evolution of Korea-US Strategic Partnership in the Context of North Korean Denuclearization." This research required extensive analysis of diplomatic correspondence, multilateral negotiation frameworks, and cultural intelligence—skills directly transferable to your Embassy's daily operations. I have also completed intensive coursework in East Asian politics, conflict resolution, and intercultural communication at Seoul National University's summer program (2022), where I engaged with scholars from the Korea Institute for International Economic Policy. These experiences have equipped me with both theoretical frameworks and practical insights into the diplomatic ecosystem of South Korea Seoul.</w:t>
      </w:r>
    </w:p>
    <w:p>
      <w:pPr>
        <w:pStyle w:val="BodyText"/>
      </w:pPr>
      <w:r>
        <w:t xml:space="preserve">What particularly drives my application is South Korea Seoul's unique position as a global hub where historical legacy meets technological innovation. The city itself—where the ancient Gyeongbokgung Palace stands beside Samsung's headquarters and K-pop studios—embodies the harmonious blend of tradition and modernity that defines contemporary diplomacy. I am eager to contribute to your Embassy's mission by leveraging my fluency in Korean (TOPIK Level 4) and English, which will allow me to actively participate in cultural exchange initiatives. My time volunteering with the Seoul International Youth Festival demonstrated my ability to mediate cross-cultural dialogues among 30+ nationalities—skills that align perfectly with the Embassy's emphasis on fostering people-to-people connections in South Korea Seoul.</w:t>
      </w:r>
    </w:p>
    <w:p>
      <w:pPr>
        <w:pStyle w:val="BodyText"/>
      </w:pPr>
      <w:r>
        <w:t xml:space="preserve">My professional development has been equally intentional. As a Research Assistant at the [Your University] Institute of Global Affairs, I supported faculty in drafting policy briefings for UN forums, which required rigorous diplomatic language analysis and adherence to protocol—precisely the competencies demanded of an aspiring Diplomat. I also interned with the Ministry of Foreign Affairs' Youth Diplomacy Program in [Your Country], where I assisted in organizing a virtual summit on regional cybersecurity cooperation. This experience taught me how to navigate sensitive multilateral negotiations while maintaining diplomatic propriety—a skill set essential for any internship at the Embassy in South Korea Seoul. I understand that a successful Internship Application Letter must demonstrate not just capability, but contextual awareness; thus, I have closely studied your Embassy's recent initiatives in promoting the Korean Wave (Hallyu) as soft power and its role in advancing the New Southern Policy.</w:t>
      </w:r>
    </w:p>
    <w:p>
      <w:pPr>
        <w:pStyle w:val="BodyText"/>
      </w:pPr>
      <w:r>
        <w:t xml:space="preserve">The significance of this Diplomatic Internship extends beyond personal career development. In today's interconnected world, South Korea Seoul serves as a critical nexus for resolving regional tensions and forging economic partnerships. I am deeply inspired by your Embassy's work on the Korea-US Alliance and its expansion into digital diplomacy frameworks—a focus I wish to contribute to through my internship. My background in data visualization allows me to support your team in analyzing public opinion trends across social media platforms, providing actionable insights for cultural diplomacy campaigns. Furthermore, my familiarity with Korean business etiquette and local customs (developed through two years of homestay in Busan) will enable me to integrate seamlessly into the Embassy's operations within South Korea Seoul.</w:t>
      </w:r>
    </w:p>
    <w:p>
      <w:pPr>
        <w:pStyle w:val="BodyText"/>
      </w:pPr>
      <w:r>
        <w:t xml:space="preserve">I recognize that becoming an effective Diplomat requires more than academic knowledge—it demands resilience, cultural humility, and unwavering ethical commitment. During my time with the [Organization Name] in Myanmar, I witnessed firsthand how diplomatic engagement can transform conflict zones through patient dialogue. This experience reinforced my conviction that diplomacy is not merely a profession but a sacred trust to uphold national interests while advancing global peace. The Embassy's focus on "Diplomacy for Peace" in South Korea Seoul resonates profoundly with this philosophy, making it the ideal environment to cultivate these values under expert mentorship.</w:t>
      </w:r>
    </w:p>
    <w:p>
      <w:pPr>
        <w:pStyle w:val="BodyText"/>
      </w:pPr>
      <w:r>
        <w:t xml:space="preserve">I have attached my resume, academic transcripts, and two letters of recommendation from professors specializing in Korean studies. One letter specifically highlights my leadership during a Model UN conference where I negotiated a resolution on maritime security in the East China Sea—mirroring real diplomatic challenges faced by your Embassy. My references can confirm that I am not only proficient in diplomatic protocols but also capable of contributing to high-stakes projects from day one.</w:t>
      </w:r>
    </w:p>
    <w:p>
      <w:pPr>
        <w:pStyle w:val="BodyText"/>
      </w:pPr>
      <w:r>
        <w:t xml:space="preserve">In closing, this Internship Application Letter represents more than a formal request—it embodies my lifelong dedication to international service. South Korea Seoul offers an irreplaceable laboratory for diplomatic learning, and I am eager to immerse myself in its vibrant cultural and political landscape. I would be honored to contribute my energy and academic rigor to the Embassy's mission while growing under the guidance of your distinguished Diplomat team. Thank you for considering my application; I welcome the opportunity to discuss how my skills align with your needs during an interview at your earliest convenience.</w:t>
      </w:r>
    </w:p>
    <w:p>
      <w:pPr>
        <w:pStyle w:val="BodyText"/>
      </w:pPr>
      <w:r>
        <w:t xml:space="preserve">Sincerely,</w:t>
      </w:r>
      <w:r>
        <w:br/>
      </w:r>
      <w:r>
        <w:br/>
      </w:r>
    </w:p>
    <w:p>
      <w:pPr>
        <w:pStyle w:val="BodyText"/>
      </w:pPr>
      <w:r>
        <w:t xml:space="preserve">[Your Typed Name]</w:t>
      </w:r>
    </w:p>
    <w:p>
      <w:pPr>
        <w:pStyle w:val="BodyText"/>
      </w:pPr>
      <w:r>
        <w:t xml:space="preserve">This Internship Application Letter for Diplomat position in South Korea Seoul reflects my comprehensive preparation for a diplomatic career. I confirm all information provided is accurate and comple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dc:title>
  <dc:creator/>
  <dc:language>en</dc:language>
  <cp:keywords/>
  <dcterms:created xsi:type="dcterms:W3CDTF">2026-07-23T21:21:50Z</dcterms:created>
  <dcterms:modified xsi:type="dcterms:W3CDTF">2026-07-23T21:21:50Z</dcterms:modified>
</cp:coreProperties>
</file>

<file path=docProps/custom.xml><?xml version="1.0" encoding="utf-8"?>
<Properties xmlns="http://schemas.openxmlformats.org/officeDocument/2006/custom-properties" xmlns:vt="http://schemas.openxmlformats.org/officeDocument/2006/docPropsVTypes"/>
</file>